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4DC5B" w14:textId="7552AE6F" w:rsidR="00DA06B8" w:rsidRDefault="00E3350F" w:rsidP="00677A5E">
      <w:pPr>
        <w:jc w:val="center"/>
        <w:rPr>
          <w:b/>
          <w:bCs/>
        </w:rPr>
      </w:pPr>
      <w:r w:rsidRPr="00E3350F">
        <w:rPr>
          <w:b/>
          <w:bCs/>
        </w:rPr>
        <w:t>Individual Contribution</w:t>
      </w:r>
    </w:p>
    <w:p w14:paraId="7FFAC005" w14:textId="327FA278" w:rsidR="00E3350F" w:rsidRDefault="00E3350F" w:rsidP="00C269C5">
      <w:pPr>
        <w:jc w:val="both"/>
      </w:pPr>
      <w:r w:rsidRPr="00494440">
        <w:t>The combined project was done between me and S V M Ravichandra Reddy K</w:t>
      </w:r>
      <w:r w:rsidR="00BA433A">
        <w:t>ovvuri</w:t>
      </w:r>
      <w:r w:rsidRPr="00494440">
        <w:t xml:space="preserve">. First, we went through </w:t>
      </w:r>
      <w:r w:rsidR="00D548FA">
        <w:t xml:space="preserve">each </w:t>
      </w:r>
      <w:r w:rsidRPr="00494440">
        <w:t xml:space="preserve">question and </w:t>
      </w:r>
      <w:r w:rsidR="00840F44">
        <w:t>discussed</w:t>
      </w:r>
      <w:r w:rsidRPr="00494440">
        <w:t xml:space="preserve"> dividing the work between us.</w:t>
      </w:r>
      <w:r w:rsidR="00D81553" w:rsidRPr="00494440">
        <w:t xml:space="preserve"> </w:t>
      </w:r>
      <w:r w:rsidR="00621221">
        <w:t xml:space="preserve">The </w:t>
      </w:r>
      <w:r w:rsidR="00D81553" w:rsidRPr="00494440">
        <w:t>plan we looked at was to</w:t>
      </w:r>
      <w:r w:rsidR="006A34D3" w:rsidRPr="006A34D3">
        <w:t xml:space="preserve"> </w:t>
      </w:r>
      <w:r w:rsidR="006A34D3">
        <w:t>not only</w:t>
      </w:r>
      <w:r w:rsidR="00D81553" w:rsidRPr="00494440">
        <w:t xml:space="preserve"> divide the work </w:t>
      </w:r>
      <w:r w:rsidR="006A34D3">
        <w:t>but also</w:t>
      </w:r>
      <w:r w:rsidR="00D81553" w:rsidRPr="00494440">
        <w:t xml:space="preserve"> help understand</w:t>
      </w:r>
      <w:r w:rsidR="008303BC">
        <w:t xml:space="preserve"> both of us</w:t>
      </w:r>
      <w:r w:rsidR="00D81553" w:rsidRPr="00494440">
        <w:t xml:space="preserve"> the two papers equally. </w:t>
      </w:r>
      <w:r w:rsidR="004363A0">
        <w:t>Next,</w:t>
      </w:r>
      <w:r w:rsidR="00752884">
        <w:t xml:space="preserve"> we</w:t>
      </w:r>
      <w:r w:rsidR="00D81553" w:rsidRPr="00494440">
        <w:t xml:space="preserve"> </w:t>
      </w:r>
      <w:r w:rsidR="00CE0CAF">
        <w:t>divided</w:t>
      </w:r>
      <w:r w:rsidR="00D81553" w:rsidRPr="00494440">
        <w:t xml:space="preserve"> questions </w:t>
      </w:r>
      <w:r w:rsidR="009B3238" w:rsidRPr="00494440">
        <w:t>‘</w:t>
      </w:r>
      <w:r w:rsidR="00D81553" w:rsidRPr="00494440">
        <w:t xml:space="preserve">one </w:t>
      </w:r>
      <w:r w:rsidR="00027455" w:rsidRPr="00494440">
        <w:t>to four</w:t>
      </w:r>
      <w:r w:rsidR="009B3238" w:rsidRPr="00494440">
        <w:t>’</w:t>
      </w:r>
      <w:r w:rsidR="00D81553" w:rsidRPr="00494440">
        <w:t xml:space="preserve"> equally between us. </w:t>
      </w:r>
      <w:r w:rsidR="00027455" w:rsidRPr="00494440">
        <w:t xml:space="preserve">Question </w:t>
      </w:r>
      <w:r w:rsidR="001603B9" w:rsidRPr="00494440">
        <w:t xml:space="preserve">one </w:t>
      </w:r>
      <w:r w:rsidR="00027455" w:rsidRPr="00494440">
        <w:t xml:space="preserve">was attempted by Ravi and </w:t>
      </w:r>
      <w:r w:rsidR="001603B9" w:rsidRPr="00494440">
        <w:t xml:space="preserve">the second by me.  </w:t>
      </w:r>
      <w:r w:rsidR="00E13D69" w:rsidRPr="00494440">
        <w:t xml:space="preserve">The third question was also answered by me and finally the fourth one by Ravi. </w:t>
      </w:r>
    </w:p>
    <w:p w14:paraId="11A27B94" w14:textId="3294BC45" w:rsidR="00601465" w:rsidRDefault="008303BC" w:rsidP="00C269C5">
      <w:pPr>
        <w:jc w:val="both"/>
      </w:pPr>
      <w:r>
        <w:t>In addition</w:t>
      </w:r>
      <w:r w:rsidR="00D44F53">
        <w:t xml:space="preserve">, we </w:t>
      </w:r>
      <w:r w:rsidR="00C269C5">
        <w:t>checked</w:t>
      </w:r>
      <w:r w:rsidR="00D44F53">
        <w:t xml:space="preserve"> learnings from each </w:t>
      </w:r>
      <w:r w:rsidR="006E4448">
        <w:t xml:space="preserve">question </w:t>
      </w:r>
      <w:r w:rsidR="00055E4A">
        <w:t xml:space="preserve">vice-versa </w:t>
      </w:r>
      <w:r w:rsidR="00D45B6D">
        <w:t xml:space="preserve">and </w:t>
      </w:r>
      <w:r w:rsidR="00BF7B4B">
        <w:t xml:space="preserve">discussed </w:t>
      </w:r>
      <w:r w:rsidR="00055E4A">
        <w:t xml:space="preserve">each other </w:t>
      </w:r>
      <w:r w:rsidR="00DE509F">
        <w:t>en</w:t>
      </w:r>
      <w:r w:rsidR="006E4448">
        <w:t>sur</w:t>
      </w:r>
      <w:r w:rsidR="00055E4A">
        <w:t>ing</w:t>
      </w:r>
      <w:r w:rsidR="006E4448">
        <w:t xml:space="preserve"> individual answers </w:t>
      </w:r>
      <w:r w:rsidR="00653BD9">
        <w:t>make</w:t>
      </w:r>
      <w:r w:rsidR="00223CC1">
        <w:t xml:space="preserve"> sense </w:t>
      </w:r>
      <w:r w:rsidR="00536DF1">
        <w:t xml:space="preserve">and </w:t>
      </w:r>
      <w:r w:rsidR="00293EF2">
        <w:t>proofreading</w:t>
      </w:r>
      <w:r w:rsidR="00055E4A">
        <w:t xml:space="preserve"> is done</w:t>
      </w:r>
      <w:r w:rsidR="0002142A">
        <w:t xml:space="preserve"> accordingly</w:t>
      </w:r>
      <w:r w:rsidR="00223CC1">
        <w:t>.</w:t>
      </w:r>
      <w:r w:rsidR="006E4448">
        <w:t xml:space="preserve"> </w:t>
      </w:r>
      <w:r w:rsidR="00A10360">
        <w:t xml:space="preserve">In the next step, </w:t>
      </w:r>
      <w:r w:rsidR="00653BD9">
        <w:t xml:space="preserve">we have </w:t>
      </w:r>
      <w:r w:rsidR="00E209EF">
        <w:t>gone</w:t>
      </w:r>
      <w:r w:rsidR="00E22C36">
        <w:t xml:space="preserve"> through the final report</w:t>
      </w:r>
      <w:r w:rsidR="00536027">
        <w:t xml:space="preserve"> of both</w:t>
      </w:r>
      <w:r w:rsidR="00E22C36">
        <w:t xml:space="preserve">. For example, I have checked the answers </w:t>
      </w:r>
      <w:r w:rsidR="00186EB2">
        <w:t>to</w:t>
      </w:r>
      <w:r w:rsidR="00E22C36">
        <w:t xml:space="preserve"> questions one and four written by </w:t>
      </w:r>
      <w:r w:rsidR="00186EB2">
        <w:t>Ravi</w:t>
      </w:r>
      <w:r w:rsidR="00693031">
        <w:t xml:space="preserve"> apparently </w:t>
      </w:r>
      <w:r w:rsidR="00186EB2">
        <w:t xml:space="preserve">Ravi has checked </w:t>
      </w:r>
      <w:r w:rsidR="001E6ACF">
        <w:t>Questions</w:t>
      </w:r>
      <w:r w:rsidR="00186EB2">
        <w:t xml:space="preserve"> two and three written by me and</w:t>
      </w:r>
      <w:r w:rsidR="001E6ACF">
        <w:t xml:space="preserve"> </w:t>
      </w:r>
      <w:r w:rsidR="005E3785">
        <w:t>feedback</w:t>
      </w:r>
      <w:r w:rsidR="00693031">
        <w:t xml:space="preserve"> were shared</w:t>
      </w:r>
      <w:r w:rsidR="001E6ACF">
        <w:t xml:space="preserve">. </w:t>
      </w:r>
      <w:r w:rsidR="00BF7B4B">
        <w:t>Again,</w:t>
      </w:r>
      <w:r w:rsidR="00AF0B5B">
        <w:t xml:space="preserve"> we have</w:t>
      </w:r>
      <w:r w:rsidR="005A13C1">
        <w:t xml:space="preserve"> amended answers based on each </w:t>
      </w:r>
      <w:r w:rsidR="005E3785">
        <w:t>one’s</w:t>
      </w:r>
      <w:r w:rsidR="00A91A34">
        <w:t xml:space="preserve"> </w:t>
      </w:r>
      <w:r w:rsidR="005A13C1">
        <w:t xml:space="preserve">feedback to reach </w:t>
      </w:r>
      <w:r w:rsidR="00A30DE7">
        <w:t>the</w:t>
      </w:r>
      <w:r w:rsidR="005A13C1">
        <w:t xml:space="preserve"> final version of </w:t>
      </w:r>
      <w:r w:rsidR="00C369B0">
        <w:t xml:space="preserve">the </w:t>
      </w:r>
      <w:r w:rsidR="005A13C1">
        <w:t>report which is equally accept</w:t>
      </w:r>
      <w:r w:rsidR="00E87FB6">
        <w:t>ed</w:t>
      </w:r>
      <w:r w:rsidR="005A13C1">
        <w:t xml:space="preserve"> </w:t>
      </w:r>
      <w:r w:rsidR="00E87FB6">
        <w:t>by</w:t>
      </w:r>
      <w:r w:rsidR="005A13C1">
        <w:t xml:space="preserve"> both of us</w:t>
      </w:r>
      <w:r w:rsidR="00DD7B08">
        <w:t xml:space="preserve"> as a team</w:t>
      </w:r>
      <w:r w:rsidR="005A13C1">
        <w:t xml:space="preserve">. </w:t>
      </w:r>
    </w:p>
    <w:p w14:paraId="104C5956" w14:textId="225501F2" w:rsidR="00DD7B08" w:rsidRPr="00494440" w:rsidRDefault="005C6AA0" w:rsidP="00C269C5">
      <w:pPr>
        <w:jc w:val="both"/>
      </w:pPr>
      <w:r>
        <w:t>Learning from both papers</w:t>
      </w:r>
      <w:r w:rsidR="00746B88">
        <w:t xml:space="preserve"> </w:t>
      </w:r>
      <w:r w:rsidR="00290275">
        <w:t>is</w:t>
      </w:r>
      <w:r w:rsidR="00780B5B">
        <w:t xml:space="preserve"> noted down </w:t>
      </w:r>
      <w:r w:rsidR="00780B5B">
        <w:t xml:space="preserve">in </w:t>
      </w:r>
      <w:r>
        <w:t xml:space="preserve">quick notes to ensure all </w:t>
      </w:r>
      <w:r w:rsidR="00120FCC">
        <w:t>points</w:t>
      </w:r>
      <w:r w:rsidR="00C27AF7">
        <w:t xml:space="preserve"> </w:t>
      </w:r>
      <w:r w:rsidR="00780B5B">
        <w:t xml:space="preserve">are </w:t>
      </w:r>
      <w:r w:rsidR="006B4943">
        <w:t xml:space="preserve">recorded </w:t>
      </w:r>
      <w:r w:rsidR="00C27AF7">
        <w:t xml:space="preserve">which </w:t>
      </w:r>
      <w:r w:rsidR="00290275">
        <w:t>we</w:t>
      </w:r>
      <w:r w:rsidR="00C27AF7">
        <w:t xml:space="preserve"> used</w:t>
      </w:r>
      <w:r w:rsidR="00290275">
        <w:t xml:space="preserve"> later</w:t>
      </w:r>
      <w:r w:rsidR="00C27AF7">
        <w:t xml:space="preserve"> for </w:t>
      </w:r>
      <w:r w:rsidR="0038350E">
        <w:t>studying</w:t>
      </w:r>
      <w:r w:rsidR="00C27AF7">
        <w:t xml:space="preserve">, knowledge sharing and </w:t>
      </w:r>
      <w:r w:rsidR="00D74EA5">
        <w:t xml:space="preserve">report writing. </w:t>
      </w:r>
      <w:r w:rsidR="00627908">
        <w:t xml:space="preserve">Even though </w:t>
      </w:r>
      <w:r w:rsidR="00E15D6A">
        <w:t>I</w:t>
      </w:r>
      <w:r w:rsidR="00627908">
        <w:t xml:space="preserve"> have done </w:t>
      </w:r>
      <w:r w:rsidR="008823B1">
        <w:t xml:space="preserve">a </w:t>
      </w:r>
      <w:r w:rsidR="00E15D6A">
        <w:t>few</w:t>
      </w:r>
      <w:r w:rsidR="00627908">
        <w:t xml:space="preserve"> group project</w:t>
      </w:r>
      <w:r w:rsidR="00E15D6A">
        <w:t>s</w:t>
      </w:r>
      <w:r w:rsidR="00627908">
        <w:t xml:space="preserve"> </w:t>
      </w:r>
      <w:r w:rsidR="00A77EA8">
        <w:t>in the past</w:t>
      </w:r>
      <w:r w:rsidR="00824361">
        <w:t>,</w:t>
      </w:r>
      <w:r w:rsidR="00F0581E">
        <w:t xml:space="preserve"> </w:t>
      </w:r>
      <w:r w:rsidR="00824361">
        <w:t xml:space="preserve">doing </w:t>
      </w:r>
      <w:r w:rsidR="001F720D">
        <w:t>a group assignment</w:t>
      </w:r>
      <w:r w:rsidR="00824361">
        <w:t xml:space="preserve"> in machine learning was entirely </w:t>
      </w:r>
      <w:r w:rsidR="003F05DB">
        <w:t xml:space="preserve">a </w:t>
      </w:r>
      <w:r w:rsidR="00283944">
        <w:t xml:space="preserve">new experience which made </w:t>
      </w:r>
      <w:r w:rsidR="002E6268">
        <w:t>me</w:t>
      </w:r>
      <w:r w:rsidR="00283944">
        <w:t xml:space="preserve"> </w:t>
      </w:r>
      <w:r w:rsidR="008B2A68">
        <w:t>think</w:t>
      </w:r>
      <w:r w:rsidR="00283944">
        <w:t xml:space="preserve"> how important is for us to work in </w:t>
      </w:r>
      <w:r w:rsidR="00E15987">
        <w:t xml:space="preserve">a </w:t>
      </w:r>
      <w:r w:rsidR="00283944">
        <w:t>team</w:t>
      </w:r>
      <w:r w:rsidR="000D698A">
        <w:t xml:space="preserve"> to contribute efforts and g</w:t>
      </w:r>
      <w:r w:rsidR="00E6134D">
        <w:t>ain new knowledge in</w:t>
      </w:r>
      <w:r w:rsidR="000D698A">
        <w:t xml:space="preserve"> technology</w:t>
      </w:r>
      <w:r w:rsidR="00283944">
        <w:t>.</w:t>
      </w:r>
      <w:r w:rsidR="00F0581E">
        <w:t xml:space="preserve"> </w:t>
      </w:r>
      <w:r w:rsidR="00D74EA5">
        <w:t xml:space="preserve"> </w:t>
      </w:r>
    </w:p>
    <w:sectPr w:rsidR="00DD7B08" w:rsidRPr="004944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yNDE3MTQ3sjCxMDdV0lEKTi0uzszPAykwrAUAYSigWSwAAAA="/>
  </w:docVars>
  <w:rsids>
    <w:rsidRoot w:val="00E3350F"/>
    <w:rsid w:val="0002142A"/>
    <w:rsid w:val="00027455"/>
    <w:rsid w:val="00055E4A"/>
    <w:rsid w:val="0007093A"/>
    <w:rsid w:val="000D698A"/>
    <w:rsid w:val="00120FCC"/>
    <w:rsid w:val="001603B9"/>
    <w:rsid w:val="00186EB2"/>
    <w:rsid w:val="001E00A5"/>
    <w:rsid w:val="001E6ACF"/>
    <w:rsid w:val="001F720D"/>
    <w:rsid w:val="00223CC1"/>
    <w:rsid w:val="00283944"/>
    <w:rsid w:val="00290275"/>
    <w:rsid w:val="00293EF2"/>
    <w:rsid w:val="002E6268"/>
    <w:rsid w:val="0038350E"/>
    <w:rsid w:val="003F05DB"/>
    <w:rsid w:val="004363A0"/>
    <w:rsid w:val="00494440"/>
    <w:rsid w:val="004C3B12"/>
    <w:rsid w:val="004F6C60"/>
    <w:rsid w:val="00536027"/>
    <w:rsid w:val="00536DF1"/>
    <w:rsid w:val="005A13C1"/>
    <w:rsid w:val="005C6AA0"/>
    <w:rsid w:val="005E3785"/>
    <w:rsid w:val="00601465"/>
    <w:rsid w:val="00621221"/>
    <w:rsid w:val="00627908"/>
    <w:rsid w:val="00653BD9"/>
    <w:rsid w:val="006602F6"/>
    <w:rsid w:val="00677A5E"/>
    <w:rsid w:val="00693031"/>
    <w:rsid w:val="006A34D3"/>
    <w:rsid w:val="006B4943"/>
    <w:rsid w:val="006E4448"/>
    <w:rsid w:val="00746B88"/>
    <w:rsid w:val="00752884"/>
    <w:rsid w:val="00780B5B"/>
    <w:rsid w:val="00824361"/>
    <w:rsid w:val="008303BC"/>
    <w:rsid w:val="00840F44"/>
    <w:rsid w:val="008823B1"/>
    <w:rsid w:val="008B2A68"/>
    <w:rsid w:val="00963DB6"/>
    <w:rsid w:val="009B3238"/>
    <w:rsid w:val="00A10360"/>
    <w:rsid w:val="00A30DE7"/>
    <w:rsid w:val="00A77EA8"/>
    <w:rsid w:val="00A91A34"/>
    <w:rsid w:val="00AC53B5"/>
    <w:rsid w:val="00AF0B5B"/>
    <w:rsid w:val="00B9662D"/>
    <w:rsid w:val="00BA433A"/>
    <w:rsid w:val="00BF7B4B"/>
    <w:rsid w:val="00C269C5"/>
    <w:rsid w:val="00C27AF7"/>
    <w:rsid w:val="00C369B0"/>
    <w:rsid w:val="00CA408E"/>
    <w:rsid w:val="00CE0CAF"/>
    <w:rsid w:val="00D23463"/>
    <w:rsid w:val="00D44F53"/>
    <w:rsid w:val="00D45B6D"/>
    <w:rsid w:val="00D548FA"/>
    <w:rsid w:val="00D74EA5"/>
    <w:rsid w:val="00D81553"/>
    <w:rsid w:val="00DA06B8"/>
    <w:rsid w:val="00DB2D0D"/>
    <w:rsid w:val="00DD7B08"/>
    <w:rsid w:val="00DE509F"/>
    <w:rsid w:val="00E13D69"/>
    <w:rsid w:val="00E15987"/>
    <w:rsid w:val="00E15D6A"/>
    <w:rsid w:val="00E209EF"/>
    <w:rsid w:val="00E22C36"/>
    <w:rsid w:val="00E3350F"/>
    <w:rsid w:val="00E6134D"/>
    <w:rsid w:val="00E87FB6"/>
    <w:rsid w:val="00F0581E"/>
    <w:rsid w:val="00FF6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F3CD9"/>
  <w15:chartTrackingRefBased/>
  <w15:docId w15:val="{70B9FFB5-07E3-4D84-9887-D65108B81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50F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E3350F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C423BE144DAB4287232D72E7327BF9" ma:contentTypeVersion="2" ma:contentTypeDescription="Create a new document." ma:contentTypeScope="" ma:versionID="fb01c6e6178d595ff097cdfcad3c66a4">
  <xsd:schema xmlns:xsd="http://www.w3.org/2001/XMLSchema" xmlns:xs="http://www.w3.org/2001/XMLSchema" xmlns:p="http://schemas.microsoft.com/office/2006/metadata/properties" xmlns:ns3="1d01e38b-9ef5-4534-88e6-54acc8c691a0" targetNamespace="http://schemas.microsoft.com/office/2006/metadata/properties" ma:root="true" ma:fieldsID="31deb60bf8afadc79bc51de9473a6afd" ns3:_="">
    <xsd:import namespace="1d01e38b-9ef5-4534-88e6-54acc8c691a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1e38b-9ef5-4534-88e6-54acc8c691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085A47-035B-4EAE-9E7E-E7F4FC4070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1e38b-9ef5-4534-88e6-54acc8c691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DA14EB-12F0-4665-AC6E-01F53F808E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59BA10-FE02-4207-942F-F2621780C2AE}">
  <ds:schemaRefs>
    <ds:schemaRef ds:uri="http://www.w3.org/XML/1998/namespace"/>
    <ds:schemaRef ds:uri="http://schemas.microsoft.com/office/2006/documentManagement/types"/>
    <ds:schemaRef ds:uri="1d01e38b-9ef5-4534-88e6-54acc8c691a0"/>
    <ds:schemaRef ds:uri="http://purl.org/dc/dcmitype/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il Kumar Koottathampathiyil</dc:creator>
  <cp:keywords/>
  <dc:description/>
  <cp:lastModifiedBy>Sujil Kumar Koottathampathiyil</cp:lastModifiedBy>
  <cp:revision>2</cp:revision>
  <dcterms:created xsi:type="dcterms:W3CDTF">2022-04-24T18:21:00Z</dcterms:created>
  <dcterms:modified xsi:type="dcterms:W3CDTF">2022-04-24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C423BE144DAB4287232D72E7327BF9</vt:lpwstr>
  </property>
</Properties>
</file>